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 cho đường thẳ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hứa 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, đường thẳ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 Tìm khẳng định sai trong các khẳng định sau.</w:t>
      </w:r>
    </w:p>
    <w:p>
      <w:pPr>
        <w:pStyle w:val="BodyText"/>
      </w:pPr>
      <w:r>
        <w:t xml:space="preserve">A. *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ùng nằm trong một mặt phẳng.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không có điểm chung.</w:t>
      </w:r>
    </w:p>
    <w:p>
      <w:pPr>
        <w:pStyle w:val="BodyText"/>
      </w:pPr>
      <w:r>
        <w:t xml:space="preserve">C. Có duy nhất một mặt phẳng chứa điểm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không có điểm chu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ùng nằm trong một mặt phẳng là khẳng định sai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 cho đường thẳ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hứa 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, đường thẳ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Tìm khẳng định sai trong các khẳng định sau.</w:t>
      </w:r>
    </w:p>
    <w:p>
      <w:pPr>
        <w:pStyle w:val="BodyText"/>
      </w:pPr>
      <w:r>
        <w:t xml:space="preserve">A. *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ùng nằm trong một mặt phẳng.</w:t>
      </w:r>
    </w:p>
    <w:p>
      <w:pPr>
        <w:pStyle w:val="BodyText"/>
      </w:pPr>
      <w:r>
        <w:t xml:space="preserve">B.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không thuộc đường thẳng</w:t>
      </w:r>
      <w:r>
        <w:t xml:space="preserve"> </w:t>
      </w:r>
      <m:oMath>
        <m:r>
          <m:t>Δ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không có điểm chung.</w:t>
      </w:r>
    </w:p>
    <w:p>
      <w:pPr>
        <w:pStyle w:val="BodyText"/>
      </w:pPr>
      <w:r>
        <w:t xml:space="preserve">D. Có duy nhất một mặt phẳng chứa điểm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ùng nằm trong một mặt phẳng là khẳng định sai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 cho đường thẳ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hứa 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, đường thẳ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à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Tìm khẳng định đúng trong các khẳng định sau.</w:t>
      </w:r>
    </w:p>
    <w:p>
      <w:pPr>
        <w:pStyle w:val="BodyText"/>
      </w:pPr>
      <w:r>
        <w:t xml:space="preserve">A. Có vô số đường thẳng đi qu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Δ</m:t>
        </m:r>
      </m:oMath>
      <w:r>
        <w:t xml:space="preserve">.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ắt nhau.</w:t>
      </w:r>
    </w:p>
    <w:p>
      <w:pPr>
        <w:pStyle w:val="BodyText"/>
      </w:pPr>
      <w:r>
        <w:t xml:space="preserve">C. *</w:t>
      </w:r>
      <m:oMath>
        <m:r>
          <m:t>Δ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không có điểm chung.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ùng thuộc một mặt phẳ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không có điểm chung là khẳng định đúng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2T07:42:20Z</dcterms:created>
  <dcterms:modified xsi:type="dcterms:W3CDTF">2024-11-22T07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